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1BA7" w:rsidRPr="002674FD" w:rsidRDefault="00051BA7" w:rsidP="00051BA7">
      <w:pPr>
        <w:rPr>
          <w:lang w:val="en-US"/>
        </w:rPr>
      </w:pPr>
      <w:r w:rsidRPr="002674FD">
        <w:rPr>
          <w:lang w:val="en-US"/>
        </w:rPr>
        <w:t>API_BackendAssessment Instructions</w:t>
      </w:r>
    </w:p>
    <w:p w:rsidR="00051BA7" w:rsidRPr="002674FD" w:rsidRDefault="00051BA7" w:rsidP="00051BA7">
      <w:pPr>
        <w:rPr>
          <w:lang w:val="en-US"/>
        </w:rPr>
      </w:pPr>
    </w:p>
    <w:p w:rsidR="00051BA7" w:rsidRPr="002674FD" w:rsidRDefault="00051BA7" w:rsidP="00051BA7">
      <w:pPr>
        <w:rPr>
          <w:lang w:val="en-US"/>
        </w:rPr>
      </w:pPr>
      <w:r w:rsidRPr="002674FD">
        <w:rPr>
          <w:lang w:val="en-US"/>
        </w:rPr>
        <w:t>Steps Below:</w:t>
      </w:r>
    </w:p>
    <w:p w:rsidR="00051BA7" w:rsidRPr="002674FD" w:rsidRDefault="00051BA7" w:rsidP="00051BA7">
      <w:pPr>
        <w:rPr>
          <w:lang w:val="en-US"/>
        </w:rPr>
      </w:pPr>
    </w:p>
    <w:p w:rsidR="00051BA7" w:rsidRPr="002674FD" w:rsidRDefault="00051BA7" w:rsidP="00051BA7">
      <w:pPr>
        <w:rPr>
          <w:lang w:val="en-US"/>
        </w:rPr>
      </w:pPr>
      <w:r w:rsidRPr="002674FD">
        <w:rPr>
          <w:lang w:val="en-US"/>
        </w:rPr>
        <w:t>1. Open the https://c55a-41-113-138-133.ngrok.io link</w:t>
      </w:r>
    </w:p>
    <w:p w:rsidR="00051BA7" w:rsidRPr="002674FD" w:rsidRDefault="00051BA7" w:rsidP="00051BA7">
      <w:pPr>
        <w:rPr>
          <w:lang w:val="en-US"/>
        </w:rPr>
      </w:pPr>
    </w:p>
    <w:p w:rsidR="00051BA7" w:rsidRPr="002674FD" w:rsidRDefault="00051BA7" w:rsidP="00051BA7">
      <w:pPr>
        <w:rPr>
          <w:lang w:val="en-US"/>
        </w:rPr>
      </w:pPr>
      <w:r w:rsidRPr="002674FD">
        <w:rPr>
          <w:lang w:val="en-US"/>
        </w:rPr>
        <w:t>2. Register as a new user in the Login page</w:t>
      </w:r>
    </w:p>
    <w:p w:rsidR="00051BA7" w:rsidRPr="002674FD" w:rsidRDefault="00051BA7" w:rsidP="00051BA7">
      <w:pPr>
        <w:rPr>
          <w:lang w:val="en-US"/>
        </w:rPr>
      </w:pPr>
    </w:p>
    <w:p w:rsidR="00051BA7" w:rsidRPr="002674FD" w:rsidRDefault="00051BA7" w:rsidP="00051BA7">
      <w:pPr>
        <w:rPr>
          <w:lang w:val="en-US"/>
        </w:rPr>
      </w:pPr>
      <w:r w:rsidRPr="002674FD">
        <w:rPr>
          <w:lang w:val="en-US"/>
        </w:rPr>
        <w:t>3. Login once successfully registered</w:t>
      </w:r>
    </w:p>
    <w:p w:rsidR="00051BA7" w:rsidRPr="002674FD" w:rsidRDefault="00051BA7" w:rsidP="00051BA7">
      <w:pPr>
        <w:rPr>
          <w:lang w:val="en-US"/>
        </w:rPr>
      </w:pPr>
    </w:p>
    <w:p w:rsidR="00051BA7" w:rsidRPr="002674FD" w:rsidRDefault="00051BA7" w:rsidP="00051BA7">
      <w:pPr>
        <w:rPr>
          <w:lang w:val="en-US"/>
        </w:rPr>
      </w:pPr>
      <w:r w:rsidRPr="002674FD">
        <w:rPr>
          <w:lang w:val="en-US"/>
        </w:rPr>
        <w:t>App Landing page:</w:t>
      </w:r>
    </w:p>
    <w:p w:rsidR="00051BA7" w:rsidRPr="002674FD" w:rsidRDefault="00051BA7" w:rsidP="00051BA7">
      <w:pPr>
        <w:rPr>
          <w:lang w:val="en-US"/>
        </w:rPr>
      </w:pPr>
    </w:p>
    <w:p w:rsidR="00051BA7" w:rsidRPr="002674FD" w:rsidRDefault="00051BA7" w:rsidP="00051BA7">
      <w:pPr>
        <w:rPr>
          <w:lang w:val="en-US"/>
        </w:rPr>
      </w:pPr>
      <w:r w:rsidRPr="002674FD">
        <w:rPr>
          <w:lang w:val="en-US"/>
        </w:rPr>
        <w:t xml:space="preserve">Below is a sample of the landing page and the function you can perform. </w:t>
      </w:r>
    </w:p>
    <w:p w:rsidR="00051BA7" w:rsidRPr="002674FD" w:rsidRDefault="00051BA7" w:rsidP="00051BA7">
      <w:pPr>
        <w:rPr>
          <w:lang w:val="en-US"/>
        </w:rPr>
      </w:pPr>
    </w:p>
    <w:p w:rsidR="00051BA7" w:rsidRPr="002674FD" w:rsidRDefault="00051BA7" w:rsidP="00051BA7">
      <w:pPr>
        <w:rPr>
          <w:lang w:val="en-US"/>
        </w:rPr>
      </w:pPr>
      <w:r w:rsidRPr="002674FD">
        <w:rPr>
          <w:noProof/>
        </w:rPr>
        <w:drawing>
          <wp:inline distT="0" distB="0" distL="0" distR="0" wp14:anchorId="1D5981C3" wp14:editId="62B1136A">
            <wp:extent cx="5730223" cy="3269411"/>
            <wp:effectExtent l="0" t="0" r="4445" b="7620"/>
            <wp:docPr id="1" name="Picture 1" descr="Graphical user interface, application, Word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71983" cy="3293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1BA7" w:rsidRPr="002674FD" w:rsidRDefault="00051BA7" w:rsidP="00051BA7">
      <w:pPr>
        <w:rPr>
          <w:lang w:val="en-US"/>
        </w:rPr>
      </w:pPr>
    </w:p>
    <w:p w:rsidR="00051BA7" w:rsidRPr="002674FD" w:rsidRDefault="00D413E4" w:rsidP="00051BA7">
      <w:pPr>
        <w:rPr>
          <w:lang w:val="en-US"/>
        </w:rPr>
      </w:pPr>
      <w:r w:rsidRPr="002674FD">
        <w:rPr>
          <w:lang w:val="en-US"/>
        </w:rPr>
        <w:t>The functions that can be performed are as follows:</w:t>
      </w:r>
    </w:p>
    <w:p w:rsidR="00D413E4" w:rsidRPr="002674FD" w:rsidRDefault="00D413E4" w:rsidP="00D413E4">
      <w:pPr>
        <w:pStyle w:val="ListParagraph"/>
        <w:numPr>
          <w:ilvl w:val="0"/>
          <w:numId w:val="2"/>
        </w:numPr>
        <w:rPr>
          <w:lang w:val="en-US"/>
        </w:rPr>
      </w:pPr>
      <w:r w:rsidRPr="002674FD">
        <w:rPr>
          <w:lang w:val="en-US"/>
        </w:rPr>
        <w:t>Send an email to one or many (</w:t>
      </w:r>
      <w:hyperlink r:id="rId6" w:history="1">
        <w:r w:rsidRPr="002674FD">
          <w:rPr>
            <w:rStyle w:val="Hyperlink"/>
            <w:lang w:val="en-US"/>
          </w:rPr>
          <w:t>https://localhost:44391/api/mail/sendemail</w:t>
        </w:r>
      </w:hyperlink>
      <w:r w:rsidRPr="002674FD">
        <w:rPr>
          <w:lang w:val="en-US"/>
        </w:rPr>
        <w:t>)</w:t>
      </w:r>
    </w:p>
    <w:p w:rsidR="00D413E4" w:rsidRPr="002674FD" w:rsidRDefault="00D413E4" w:rsidP="00D413E4">
      <w:pPr>
        <w:pStyle w:val="ListParagraph"/>
        <w:numPr>
          <w:ilvl w:val="0"/>
          <w:numId w:val="2"/>
        </w:numPr>
        <w:rPr>
          <w:lang w:val="en-US"/>
        </w:rPr>
      </w:pPr>
      <w:r w:rsidRPr="002674FD">
        <w:rPr>
          <w:lang w:val="en-US"/>
        </w:rPr>
        <w:t>Delete emails from inbox (</w:t>
      </w:r>
      <w:hyperlink r:id="rId7" w:history="1">
        <w:r w:rsidRPr="002674FD">
          <w:rPr>
            <w:rStyle w:val="Hyperlink"/>
            <w:lang w:val="en-US"/>
          </w:rPr>
          <w:t>https://localhost:44391/api/mail/sendtotrash</w:t>
        </w:r>
      </w:hyperlink>
      <w:r w:rsidRPr="002674FD">
        <w:rPr>
          <w:lang w:val="en-US"/>
        </w:rPr>
        <w:t>)</w:t>
      </w:r>
    </w:p>
    <w:p w:rsidR="00D413E4" w:rsidRPr="002674FD" w:rsidRDefault="00D413E4" w:rsidP="00D413E4">
      <w:pPr>
        <w:pStyle w:val="ListParagraph"/>
        <w:numPr>
          <w:ilvl w:val="0"/>
          <w:numId w:val="2"/>
        </w:numPr>
        <w:rPr>
          <w:lang w:val="en-US"/>
        </w:rPr>
      </w:pPr>
      <w:r w:rsidRPr="002674FD">
        <w:rPr>
          <w:lang w:val="en-US"/>
        </w:rPr>
        <w:t>View and recover deleted emails (</w:t>
      </w:r>
      <w:hyperlink r:id="rId8" w:history="1">
        <w:r w:rsidR="002674FD" w:rsidRPr="002674FD">
          <w:rPr>
            <w:rStyle w:val="Hyperlink"/>
            <w:lang w:val="en-US"/>
          </w:rPr>
          <w:t>https://localhost:44389/api/mail/gettrashedemail</w:t>
        </w:r>
      </w:hyperlink>
      <w:r w:rsidR="002674FD" w:rsidRPr="002674FD">
        <w:rPr>
          <w:lang w:val="en-US"/>
        </w:rPr>
        <w:t xml:space="preserve"> </w:t>
      </w:r>
      <w:r w:rsidRPr="002674FD">
        <w:rPr>
          <w:lang w:val="en-US"/>
        </w:rPr>
        <w:t xml:space="preserve"> </w:t>
      </w:r>
      <w:r w:rsidR="002674FD" w:rsidRPr="002674FD">
        <w:rPr>
          <w:lang w:val="en-US"/>
        </w:rPr>
        <w:t xml:space="preserve"> </w:t>
      </w:r>
      <w:r w:rsidRPr="002674FD">
        <w:rPr>
          <w:lang w:val="en-US"/>
        </w:rPr>
        <w:t xml:space="preserve">and </w:t>
      </w:r>
      <w:hyperlink r:id="rId9" w:history="1">
        <w:r w:rsidR="002674FD" w:rsidRPr="002674FD">
          <w:rPr>
            <w:rStyle w:val="Hyperlink"/>
            <w:lang w:val="en-US"/>
          </w:rPr>
          <w:t>https://localhost:44391/api/mail/recoveremail/{id}</w:t>
        </w:r>
      </w:hyperlink>
      <w:r w:rsidRPr="002674FD">
        <w:rPr>
          <w:lang w:val="en-US"/>
        </w:rPr>
        <w:t>)</w:t>
      </w:r>
    </w:p>
    <w:p w:rsidR="00D413E4" w:rsidRPr="002674FD" w:rsidRDefault="00D413E4" w:rsidP="00D413E4">
      <w:pPr>
        <w:pStyle w:val="ListParagraph"/>
        <w:numPr>
          <w:ilvl w:val="0"/>
          <w:numId w:val="2"/>
        </w:numPr>
        <w:rPr>
          <w:lang w:val="en-US"/>
        </w:rPr>
      </w:pPr>
      <w:r w:rsidRPr="002674FD">
        <w:rPr>
          <w:lang w:val="en-US"/>
        </w:rPr>
        <w:lastRenderedPageBreak/>
        <w:t>Create and delete a label (</w:t>
      </w:r>
      <w:hyperlink r:id="rId10" w:history="1">
        <w:r w:rsidR="002674FD" w:rsidRPr="002674FD">
          <w:rPr>
            <w:rStyle w:val="Hyperlink"/>
            <w:lang w:val="en-US"/>
          </w:rPr>
          <w:t>https://localhost:44391/api/mail/</w:t>
        </w:r>
      </w:hyperlink>
      <w:r w:rsidR="002674FD" w:rsidRPr="002674FD">
        <w:rPr>
          <w:lang w:val="en-US"/>
        </w:rPr>
        <w:t xml:space="preserve">createlabel and </w:t>
      </w:r>
      <w:hyperlink r:id="rId11" w:history="1">
        <w:r w:rsidR="002674FD" w:rsidRPr="002674FD">
          <w:rPr>
            <w:rStyle w:val="Hyperlink"/>
            <w:lang w:val="en-US"/>
          </w:rPr>
          <w:t>https://localhost:44391/api/mail/deletelabel</w:t>
        </w:r>
      </w:hyperlink>
      <w:r w:rsidRPr="002674FD">
        <w:rPr>
          <w:lang w:val="en-US"/>
        </w:rPr>
        <w:t>)</w:t>
      </w:r>
    </w:p>
    <w:p w:rsidR="00D413E4" w:rsidRPr="002674FD" w:rsidRDefault="00D413E4" w:rsidP="00D413E4">
      <w:pPr>
        <w:pStyle w:val="ListParagraph"/>
        <w:numPr>
          <w:ilvl w:val="0"/>
          <w:numId w:val="2"/>
        </w:numPr>
        <w:rPr>
          <w:lang w:val="en-US"/>
        </w:rPr>
      </w:pPr>
      <w:r w:rsidRPr="002674FD">
        <w:rPr>
          <w:lang w:val="en-US"/>
        </w:rPr>
        <w:t>Add and Remove a label from an email (</w:t>
      </w:r>
      <w:hyperlink r:id="rId12" w:history="1">
        <w:r w:rsidR="002674FD" w:rsidRPr="002674FD">
          <w:rPr>
            <w:rStyle w:val="Hyperlink"/>
            <w:lang w:val="en-US"/>
          </w:rPr>
          <w:t>https://localhost:44391/api/mail/addlabel/{id}/{labelId}</w:t>
        </w:r>
      </w:hyperlink>
      <w:r w:rsidR="002674FD" w:rsidRPr="002674FD">
        <w:rPr>
          <w:lang w:val="en-US"/>
        </w:rPr>
        <w:t xml:space="preserve"> and </w:t>
      </w:r>
      <w:hyperlink r:id="rId13" w:history="1">
        <w:r w:rsidR="002674FD" w:rsidRPr="002674FD">
          <w:rPr>
            <w:rStyle w:val="Hyperlink"/>
            <w:lang w:val="en-US"/>
          </w:rPr>
          <w:t>https://localhost:44391/api/mail/removelabel/{id}/{labelId}</w:t>
        </w:r>
      </w:hyperlink>
      <w:r w:rsidR="002674FD" w:rsidRPr="002674FD">
        <w:rPr>
          <w:lang w:val="en-US"/>
        </w:rPr>
        <w:t xml:space="preserve"> </w:t>
      </w:r>
      <w:r w:rsidRPr="002674FD">
        <w:rPr>
          <w:lang w:val="en-US"/>
        </w:rPr>
        <w:t>)</w:t>
      </w:r>
    </w:p>
    <w:p w:rsidR="00D413E4" w:rsidRPr="002674FD" w:rsidRDefault="00D413E4" w:rsidP="00D413E4">
      <w:pPr>
        <w:pStyle w:val="ListParagraph"/>
        <w:numPr>
          <w:ilvl w:val="0"/>
          <w:numId w:val="2"/>
        </w:numPr>
        <w:rPr>
          <w:lang w:val="en-US"/>
        </w:rPr>
      </w:pPr>
      <w:r w:rsidRPr="002674FD">
        <w:rPr>
          <w:lang w:val="en-US"/>
        </w:rPr>
        <w:t>View email from a specific label (</w:t>
      </w:r>
      <w:hyperlink r:id="rId14" w:history="1">
        <w:r w:rsidR="002674FD" w:rsidRPr="002674FD">
          <w:rPr>
            <w:rStyle w:val="Hyperlink"/>
            <w:lang w:val="en-US"/>
          </w:rPr>
          <w:t>https://localhost:44389/api/mail/getemailsbylabel/{id}</w:t>
        </w:r>
      </w:hyperlink>
      <w:r w:rsidR="002674FD" w:rsidRPr="002674FD">
        <w:rPr>
          <w:lang w:val="en-US"/>
        </w:rPr>
        <w:t xml:space="preserve"> </w:t>
      </w:r>
      <w:r w:rsidRPr="002674FD">
        <w:rPr>
          <w:lang w:val="en-US"/>
        </w:rPr>
        <w:t>)</w:t>
      </w:r>
      <w:bookmarkStart w:id="0" w:name="_GoBack"/>
      <w:bookmarkEnd w:id="0"/>
    </w:p>
    <w:p w:rsidR="00051BA7" w:rsidRPr="002674FD" w:rsidRDefault="00051BA7" w:rsidP="00051BA7">
      <w:pPr>
        <w:rPr>
          <w:lang w:val="en-US"/>
        </w:rPr>
      </w:pPr>
    </w:p>
    <w:sectPr w:rsidR="00051BA7" w:rsidRPr="002674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2D146D"/>
    <w:multiLevelType w:val="hybridMultilevel"/>
    <w:tmpl w:val="97A07A6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AF1DAC"/>
    <w:multiLevelType w:val="hybridMultilevel"/>
    <w:tmpl w:val="F9C0C2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Njc1MDY2NjIzNzJV0lEKTi0uzszPAykwrAUACdDmbSwAAAA="/>
  </w:docVars>
  <w:rsids>
    <w:rsidRoot w:val="00051BA7"/>
    <w:rsid w:val="00051BA7"/>
    <w:rsid w:val="002674FD"/>
    <w:rsid w:val="00777276"/>
    <w:rsid w:val="00D41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04C9459"/>
  <w15:chartTrackingRefBased/>
  <w15:docId w15:val="{571E7CFC-C22D-4E4B-B564-E36E1256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1B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13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13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calhost:44389/api/mail/gettrashedemail" TargetMode="External"/><Relationship Id="rId13" Type="http://schemas.openxmlformats.org/officeDocument/2006/relationships/hyperlink" Target="https://localhost:44391/api/mail/removelabel/%7bid%7d/%7blabelId%7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ocalhost:44391/api/mail/sendtotrash" TargetMode="External"/><Relationship Id="rId12" Type="http://schemas.openxmlformats.org/officeDocument/2006/relationships/hyperlink" Target="https://localhost:44391/api/mail/addlabel/%7bid%7d/%7blabelId%7d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localhost:44391/api/mail/sendemail" TargetMode="External"/><Relationship Id="rId11" Type="http://schemas.openxmlformats.org/officeDocument/2006/relationships/hyperlink" Target="https://localhost:44391/api/mail/deletelabel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localhost:44391/api/mail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ocalhost:44391/api/mail/recoveremail/%7bid%7d" TargetMode="External"/><Relationship Id="rId14" Type="http://schemas.openxmlformats.org/officeDocument/2006/relationships/hyperlink" Target="https://localhost:44389/api/mail/getemailsbylabel/%7bid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ucuko Siyabonga Ndlazi</dc:creator>
  <cp:keywords/>
  <dc:description/>
  <cp:lastModifiedBy>Mpucuko Siyabonga Ndlazi</cp:lastModifiedBy>
  <cp:revision>1</cp:revision>
  <dcterms:created xsi:type="dcterms:W3CDTF">2022-01-06T10:11:00Z</dcterms:created>
  <dcterms:modified xsi:type="dcterms:W3CDTF">2022-01-06T10:38:00Z</dcterms:modified>
</cp:coreProperties>
</file>